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2BB6378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DC3629">
        <w:rPr>
          <w:rFonts w:asciiTheme="minorHAnsi" w:hAnsiTheme="minorHAnsi"/>
          <w:b/>
          <w:bCs/>
          <w:sz w:val="28"/>
          <w:szCs w:val="28"/>
        </w:rPr>
        <w:t>September 12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2532A8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 xml:space="preserve">Call meeting to </w:t>
      </w:r>
      <w:proofErr w:type="gramStart"/>
      <w:r>
        <w:t>order</w:t>
      </w:r>
      <w:proofErr w:type="gramEnd"/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3992CEE0" w14:textId="36A27F33" w:rsidR="005F3679" w:rsidRDefault="00DC3629" w:rsidP="006C048A">
      <w:pPr>
        <w:pStyle w:val="ListParagraph"/>
        <w:ind w:left="5760"/>
      </w:pPr>
      <w:r>
        <w:t>August 8</w:t>
      </w:r>
      <w:r w:rsidR="006C048A">
        <w:t xml:space="preserve">, </w:t>
      </w:r>
      <w:proofErr w:type="gramStart"/>
      <w:r w:rsidR="006C048A">
        <w:t>2023</w:t>
      </w:r>
      <w:proofErr w:type="gramEnd"/>
      <w:r w:rsidR="00035414">
        <w:t xml:space="preserve"> regular meeting</w:t>
      </w:r>
    </w:p>
    <w:p w14:paraId="1DE170FE" w14:textId="17EE4F1C" w:rsidR="00035414" w:rsidRDefault="00035414" w:rsidP="00DC3629">
      <w:pPr>
        <w:pStyle w:val="ListParagraph"/>
        <w:ind w:left="5760"/>
      </w:pP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4BFC502F" w14:textId="52B6A8E4" w:rsidR="000B1202" w:rsidRDefault="00DC3629" w:rsidP="006C048A">
      <w:pPr>
        <w:pStyle w:val="ListParagraph"/>
        <w:ind w:left="5760"/>
      </w:pPr>
      <w:r>
        <w:t>August</w:t>
      </w:r>
      <w:r w:rsidR="006C048A">
        <w:t xml:space="preserve"> </w:t>
      </w:r>
      <w:r w:rsidR="009A0DDE">
        <w:t>2023</w:t>
      </w:r>
      <w:r w:rsidR="008F59F3">
        <w:t xml:space="preserve"> Financial</w:t>
      </w:r>
      <w:r w:rsidR="006C048A">
        <w:t>s</w:t>
      </w:r>
    </w:p>
    <w:p w14:paraId="4F1E2CF6" w14:textId="48E0055D" w:rsidR="00992123" w:rsidRDefault="00992123" w:rsidP="006C048A">
      <w:pPr>
        <w:pStyle w:val="ListParagraph"/>
        <w:ind w:left="5760"/>
      </w:pPr>
      <w:r>
        <w:t>July 2023 Financials</w:t>
      </w:r>
    </w:p>
    <w:p w14:paraId="54AFACD8" w14:textId="434C1F46" w:rsidR="00035414" w:rsidRPr="006C048A" w:rsidRDefault="00035414" w:rsidP="006C048A">
      <w:pPr>
        <w:pStyle w:val="ListParagraph"/>
        <w:ind w:left="5760"/>
      </w:pPr>
    </w:p>
    <w:p w14:paraId="63D50897" w14:textId="77777777" w:rsidR="00C56894" w:rsidRDefault="002532A8" w:rsidP="006B072A">
      <w:pPr>
        <w:pStyle w:val="ListParagraph"/>
        <w:numPr>
          <w:ilvl w:val="6"/>
          <w:numId w:val="30"/>
        </w:numPr>
      </w:pPr>
      <w:r>
        <w:t>New business</w:t>
      </w:r>
    </w:p>
    <w:p w14:paraId="748257CC" w14:textId="77777777" w:rsidR="00717CC9" w:rsidRDefault="00717CC9" w:rsidP="00717CC9">
      <w:pPr>
        <w:ind w:left="4680"/>
      </w:pPr>
    </w:p>
    <w:p w14:paraId="6E0384B3" w14:textId="37A22E3F" w:rsidR="00F1533E" w:rsidRDefault="00C56894" w:rsidP="006B072A">
      <w:pPr>
        <w:pStyle w:val="ListParagraph"/>
        <w:numPr>
          <w:ilvl w:val="6"/>
          <w:numId w:val="30"/>
        </w:numPr>
      </w:pPr>
      <w:r>
        <w:t>Old Business</w:t>
      </w:r>
    </w:p>
    <w:p w14:paraId="13A227FE" w14:textId="01A5AEDC" w:rsidR="00E333CF" w:rsidRDefault="007113B9" w:rsidP="00DC3629">
      <w:pPr>
        <w:pStyle w:val="ListParagraph"/>
        <w:ind w:left="5400"/>
      </w:pPr>
      <w:r>
        <w:t xml:space="preserve">DDS Update </w:t>
      </w:r>
    </w:p>
    <w:p w14:paraId="6262492F" w14:textId="76B21579" w:rsidR="00035414" w:rsidRDefault="00035414" w:rsidP="00DC3629">
      <w:pPr>
        <w:pStyle w:val="ListParagraph"/>
        <w:ind w:left="5400"/>
      </w:pPr>
      <w:r>
        <w:t>Covenants for Indian Springs</w:t>
      </w:r>
    </w:p>
    <w:p w14:paraId="36B9B27E" w14:textId="5AF61FFC" w:rsidR="00035414" w:rsidRDefault="00035414" w:rsidP="007113B9">
      <w:pPr>
        <w:pStyle w:val="ListParagraph"/>
        <w:ind w:left="5400"/>
      </w:pPr>
      <w:r>
        <w:t xml:space="preserve">Total </w:t>
      </w:r>
      <w:r w:rsidR="004F5D0F">
        <w:t>Package Due Dili</w:t>
      </w:r>
      <w:r>
        <w:t xml:space="preserve">gence 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7D43F778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415FD0E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1F7E362A" w14:textId="77777777" w:rsidR="00DC3629" w:rsidRDefault="00DC3629" w:rsidP="00DC3629">
      <w:pPr>
        <w:rPr>
          <w:rFonts w:asciiTheme="minorHAnsi" w:hAnsiTheme="minorHAnsi"/>
        </w:rPr>
      </w:pPr>
    </w:p>
    <w:p w14:paraId="4D073758" w14:textId="02C5D6B3" w:rsidR="00475911" w:rsidRDefault="00DC3629" w:rsidP="00DC3629">
      <w:pPr>
        <w:ind w:left="50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</w:t>
      </w:r>
      <w:r w:rsidR="00035414"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01719411" w14:textId="7A29361B" w:rsidR="00572574" w:rsidRDefault="00FB4E12" w:rsidP="00E333CF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DC3629">
        <w:rPr>
          <w:rFonts w:asciiTheme="minorHAnsi" w:hAnsiTheme="minorHAnsi"/>
        </w:rPr>
        <w:t>October 10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p w14:paraId="2A1B52E9" w14:textId="77777777" w:rsidR="00183DB6" w:rsidRDefault="00183DB6" w:rsidP="00183DB6">
      <w:pPr>
        <w:rPr>
          <w:rFonts w:asciiTheme="minorHAnsi" w:hAnsiTheme="minorHAnsi"/>
        </w:rPr>
      </w:pPr>
    </w:p>
    <w:p w14:paraId="76BDD432" w14:textId="1B5E1CE4" w:rsidR="00183DB6" w:rsidRPr="00183DB6" w:rsidRDefault="00183DB6" w:rsidP="00183DB6">
      <w:pPr>
        <w:tabs>
          <w:tab w:val="left" w:pos="6084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  <w:t xml:space="preserve"> </w:t>
      </w:r>
    </w:p>
    <w:sectPr w:rsidR="00183DB6" w:rsidRPr="00183DB6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5D47C" w14:textId="77777777" w:rsidR="009F423F" w:rsidRDefault="009F423F">
      <w:r>
        <w:separator/>
      </w:r>
    </w:p>
  </w:endnote>
  <w:endnote w:type="continuationSeparator" w:id="0">
    <w:p w14:paraId="507F35AD" w14:textId="77777777" w:rsidR="009F423F" w:rsidRDefault="009F4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638A9" w14:textId="77777777" w:rsidR="009F423F" w:rsidRDefault="009F423F">
      <w:r>
        <w:separator/>
      </w:r>
    </w:p>
  </w:footnote>
  <w:footnote w:type="continuationSeparator" w:id="0">
    <w:p w14:paraId="698E8A1C" w14:textId="77777777" w:rsidR="009F423F" w:rsidRDefault="009F42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35414"/>
    <w:rsid w:val="000443CB"/>
    <w:rsid w:val="00053967"/>
    <w:rsid w:val="00057695"/>
    <w:rsid w:val="0006192B"/>
    <w:rsid w:val="00063298"/>
    <w:rsid w:val="00073EE8"/>
    <w:rsid w:val="00081791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2394"/>
    <w:rsid w:val="00123222"/>
    <w:rsid w:val="001547CD"/>
    <w:rsid w:val="0017645D"/>
    <w:rsid w:val="00180830"/>
    <w:rsid w:val="00183DB6"/>
    <w:rsid w:val="00187C65"/>
    <w:rsid w:val="001936BD"/>
    <w:rsid w:val="001A3249"/>
    <w:rsid w:val="001C0D12"/>
    <w:rsid w:val="001E3B29"/>
    <w:rsid w:val="001E7FBC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5D0F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541A"/>
    <w:rsid w:val="0062160B"/>
    <w:rsid w:val="00624EC4"/>
    <w:rsid w:val="00636A2D"/>
    <w:rsid w:val="006441F4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C048A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17389"/>
    <w:rsid w:val="00717CC9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2123"/>
    <w:rsid w:val="00995411"/>
    <w:rsid w:val="009A0DDE"/>
    <w:rsid w:val="009B2D2B"/>
    <w:rsid w:val="009B3596"/>
    <w:rsid w:val="009C2916"/>
    <w:rsid w:val="009E115D"/>
    <w:rsid w:val="009E5DCC"/>
    <w:rsid w:val="009F0687"/>
    <w:rsid w:val="009F423F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12FD2"/>
    <w:rsid w:val="00B20388"/>
    <w:rsid w:val="00B24AF0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6894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E73A4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C290A"/>
    <w:rsid w:val="00DC3629"/>
    <w:rsid w:val="00DF04FE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2F6A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4</cp:revision>
  <cp:lastPrinted>2023-08-04T13:46:00Z</cp:lastPrinted>
  <dcterms:created xsi:type="dcterms:W3CDTF">2023-09-05T19:17:00Z</dcterms:created>
  <dcterms:modified xsi:type="dcterms:W3CDTF">2023-09-11T15:28:00Z</dcterms:modified>
</cp:coreProperties>
</file>